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A3143B" w14:textId="3A2F6449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bookmarkStart w:id="0" w:name="_GoBack"/>
      <w:bookmarkEnd w:id="0"/>
      <w:r w:rsidRPr="00A143DF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A143DF" w:rsidRPr="00A143DF">
        <w:rPr>
          <w:rFonts w:ascii="Arial" w:eastAsia="Arial" w:hAnsi="Arial" w:cs="Arial"/>
          <w:b/>
          <w:sz w:val="20"/>
          <w:szCs w:val="20"/>
        </w:rPr>
        <w:t>37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/2022-PEQ</w:t>
      </w:r>
    </w:p>
    <w:p w14:paraId="47271478" w14:textId="77777777" w:rsidR="009F0378" w:rsidRPr="00A143DF" w:rsidRDefault="009F0378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276CA003" w14:textId="77777777" w:rsidR="00A966F3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372F3DCC" w:rsidR="00777281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Pr="00777281">
        <w:rPr>
          <w:sz w:val="22"/>
          <w:szCs w:val="22"/>
        </w:rPr>
        <w:t xml:space="preserve"> para fins </w:t>
      </w:r>
      <w:r w:rsidR="00777281" w:rsidRPr="005B4959">
        <w:rPr>
          <w:color w:val="auto"/>
          <w:sz w:val="22"/>
          <w:szCs w:val="22"/>
        </w:rPr>
        <w:t>específicos de atender à Lei Estadual nº 20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>443 e Lei Federal nº 13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 xml:space="preserve">146, e aderir ao Edital nº </w:t>
      </w:r>
      <w:r w:rsidR="005B4959" w:rsidRPr="005B4959">
        <w:rPr>
          <w:color w:val="auto"/>
          <w:sz w:val="22"/>
          <w:szCs w:val="22"/>
        </w:rPr>
        <w:t>037/2022-PEQ</w:t>
      </w:r>
      <w:r w:rsidR="00777281" w:rsidRPr="005B4959">
        <w:rPr>
          <w:color w:val="auto"/>
          <w:sz w:val="22"/>
          <w:szCs w:val="22"/>
        </w:rPr>
        <w:t xml:space="preserve"> </w:t>
      </w:r>
      <w:r w:rsidR="00777281" w:rsidRPr="00777281">
        <w:rPr>
          <w:sz w:val="22"/>
          <w:szCs w:val="22"/>
        </w:rPr>
        <w:t xml:space="preserve">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</w:t>
      </w:r>
      <w:r w:rsidR="00270E43">
        <w:rPr>
          <w:sz w:val="22"/>
          <w:szCs w:val="22"/>
        </w:rPr>
        <w:t>Doutorado</w:t>
      </w:r>
      <w:r w:rsidR="00777281" w:rsidRPr="00777281">
        <w:rPr>
          <w:sz w:val="22"/>
          <w:szCs w:val="22"/>
        </w:rPr>
        <w:t>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47A7D60C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202B4A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A62B3C" w14:textId="77777777" w:rsidR="00E8786F" w:rsidRDefault="00E8786F">
      <w:r>
        <w:separator/>
      </w:r>
    </w:p>
  </w:endnote>
  <w:endnote w:type="continuationSeparator" w:id="0">
    <w:p w14:paraId="6F9CEF40" w14:textId="77777777" w:rsidR="00E8786F" w:rsidRDefault="00E878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A3568B" w14:textId="77777777" w:rsidR="00E8786F" w:rsidRDefault="00E8786F">
      <w:r>
        <w:separator/>
      </w:r>
    </w:p>
  </w:footnote>
  <w:footnote w:type="continuationSeparator" w:id="0">
    <w:p w14:paraId="0D76D87E" w14:textId="77777777" w:rsidR="00E8786F" w:rsidRDefault="00E878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9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1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4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9"/>
  </w:num>
  <w:num w:numId="5">
    <w:abstractNumId w:val="14"/>
  </w:num>
  <w:num w:numId="6">
    <w:abstractNumId w:val="12"/>
  </w:num>
  <w:num w:numId="7">
    <w:abstractNumId w:val="7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2"/>
  </w:num>
  <w:num w:numId="13">
    <w:abstractNumId w:val="1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qwUA0fBNWCwAAAA="/>
  </w:docVars>
  <w:rsids>
    <w:rsidRoot w:val="001B1F6F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F5B"/>
    <w:rsid w:val="00064EDA"/>
    <w:rsid w:val="0007129C"/>
    <w:rsid w:val="0007219F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E30"/>
    <w:rsid w:val="0010423F"/>
    <w:rsid w:val="00104F59"/>
    <w:rsid w:val="001207CD"/>
    <w:rsid w:val="00125105"/>
    <w:rsid w:val="001303CF"/>
    <w:rsid w:val="00136034"/>
    <w:rsid w:val="00137A19"/>
    <w:rsid w:val="001726C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45E5"/>
    <w:rsid w:val="002C474C"/>
    <w:rsid w:val="002D094D"/>
    <w:rsid w:val="002D34B1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586F"/>
    <w:rsid w:val="003C62C3"/>
    <w:rsid w:val="003D2A73"/>
    <w:rsid w:val="003F3903"/>
    <w:rsid w:val="003F49D1"/>
    <w:rsid w:val="003F6AD2"/>
    <w:rsid w:val="00401799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267DF"/>
    <w:rsid w:val="00443948"/>
    <w:rsid w:val="00464164"/>
    <w:rsid w:val="00465892"/>
    <w:rsid w:val="00471CDA"/>
    <w:rsid w:val="0048219A"/>
    <w:rsid w:val="0048228A"/>
    <w:rsid w:val="00482A82"/>
    <w:rsid w:val="004A51F5"/>
    <w:rsid w:val="004B1C1C"/>
    <w:rsid w:val="004B48DD"/>
    <w:rsid w:val="004B57FD"/>
    <w:rsid w:val="004E1118"/>
    <w:rsid w:val="004E35B0"/>
    <w:rsid w:val="004F5EB8"/>
    <w:rsid w:val="004F5EBD"/>
    <w:rsid w:val="005011AE"/>
    <w:rsid w:val="0050272C"/>
    <w:rsid w:val="00516A1E"/>
    <w:rsid w:val="00521886"/>
    <w:rsid w:val="00522030"/>
    <w:rsid w:val="00522E44"/>
    <w:rsid w:val="0053218C"/>
    <w:rsid w:val="00534E43"/>
    <w:rsid w:val="00540949"/>
    <w:rsid w:val="00541E32"/>
    <w:rsid w:val="00544054"/>
    <w:rsid w:val="00551E3E"/>
    <w:rsid w:val="00555065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D483A"/>
    <w:rsid w:val="005F360C"/>
    <w:rsid w:val="005F417A"/>
    <w:rsid w:val="005F525A"/>
    <w:rsid w:val="006047D8"/>
    <w:rsid w:val="00606C28"/>
    <w:rsid w:val="0061612F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65D8B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B436A"/>
    <w:rsid w:val="007D242E"/>
    <w:rsid w:val="007D644E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B1ADA"/>
    <w:rsid w:val="008D372F"/>
    <w:rsid w:val="008D4135"/>
    <w:rsid w:val="008F2780"/>
    <w:rsid w:val="008F37E2"/>
    <w:rsid w:val="00930618"/>
    <w:rsid w:val="009316A1"/>
    <w:rsid w:val="00943E3F"/>
    <w:rsid w:val="00947972"/>
    <w:rsid w:val="00962A96"/>
    <w:rsid w:val="00985EF1"/>
    <w:rsid w:val="009915A4"/>
    <w:rsid w:val="0099243F"/>
    <w:rsid w:val="009947CA"/>
    <w:rsid w:val="009B4066"/>
    <w:rsid w:val="009B5812"/>
    <w:rsid w:val="009C2276"/>
    <w:rsid w:val="009D3B15"/>
    <w:rsid w:val="009D3EE5"/>
    <w:rsid w:val="009E65EE"/>
    <w:rsid w:val="009F0378"/>
    <w:rsid w:val="009F1E71"/>
    <w:rsid w:val="00A03CB5"/>
    <w:rsid w:val="00A074E1"/>
    <w:rsid w:val="00A143DF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376C"/>
    <w:rsid w:val="00A73E9A"/>
    <w:rsid w:val="00A81E0A"/>
    <w:rsid w:val="00A82E7A"/>
    <w:rsid w:val="00A83062"/>
    <w:rsid w:val="00A949C0"/>
    <w:rsid w:val="00A966F3"/>
    <w:rsid w:val="00A97342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5A12"/>
    <w:rsid w:val="00B665F4"/>
    <w:rsid w:val="00B67563"/>
    <w:rsid w:val="00B67EC8"/>
    <w:rsid w:val="00B709B8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21563"/>
    <w:rsid w:val="00D25A61"/>
    <w:rsid w:val="00D333F5"/>
    <w:rsid w:val="00D403DA"/>
    <w:rsid w:val="00D417AF"/>
    <w:rsid w:val="00D42961"/>
    <w:rsid w:val="00D50EF2"/>
    <w:rsid w:val="00D5134C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758C"/>
    <w:rsid w:val="00E62AED"/>
    <w:rsid w:val="00E807E5"/>
    <w:rsid w:val="00E858A5"/>
    <w:rsid w:val="00E8786F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4881"/>
    <w:rsid w:val="00EF4B8E"/>
    <w:rsid w:val="00F027FF"/>
    <w:rsid w:val="00F07D54"/>
    <w:rsid w:val="00F104DA"/>
    <w:rsid w:val="00F11EE3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6371"/>
    <w:rsid w:val="00F77FA9"/>
    <w:rsid w:val="00F81A6B"/>
    <w:rsid w:val="00F9029A"/>
    <w:rsid w:val="00F90403"/>
    <w:rsid w:val="00F91810"/>
    <w:rsid w:val="00F93AFC"/>
    <w:rsid w:val="00FA09D5"/>
    <w:rsid w:val="00FA1003"/>
    <w:rsid w:val="00FA364C"/>
    <w:rsid w:val="00FB799B"/>
    <w:rsid w:val="00FB7E8C"/>
    <w:rsid w:val="00FD354A"/>
    <w:rsid w:val="00FD49CB"/>
    <w:rsid w:val="00FD6B6C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E4E65-AC8A-420F-8EA1-BC0115135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22-05-03T12:27:00Z</cp:lastPrinted>
  <dcterms:created xsi:type="dcterms:W3CDTF">2022-12-06T12:02:00Z</dcterms:created>
  <dcterms:modified xsi:type="dcterms:W3CDTF">2022-12-06T12:02:00Z</dcterms:modified>
</cp:coreProperties>
</file>